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636632" w14:textId="0DB6C7E0" w:rsidR="00EB2A73" w:rsidRDefault="00EB2A73" w:rsidP="00EB2A73">
      <w:r>
        <w:t xml:space="preserve">Sidney Sanders </w:t>
      </w:r>
    </w:p>
    <w:p w14:paraId="156E1F93" w14:textId="0496A3D7" w:rsidR="00EB2A73" w:rsidRDefault="00EB2A73" w:rsidP="00EB2A73">
      <w:r>
        <w:t xml:space="preserve">Lab 3 Pseudo code assignment </w:t>
      </w:r>
    </w:p>
    <w:p w14:paraId="0F390D48" w14:textId="77777777" w:rsidR="00EB2A73" w:rsidRDefault="00EB2A73" w:rsidP="00EB2A73"/>
    <w:p w14:paraId="34A57644" w14:textId="77777777" w:rsidR="00EB2A73" w:rsidRDefault="00EB2A73" w:rsidP="00EB2A73"/>
    <w:p w14:paraId="46B07879" w14:textId="1ABF36C9" w:rsidR="00EB2A73" w:rsidRDefault="00EB2A73" w:rsidP="00EB2A73">
      <w:r>
        <w:t>constant num of items</w:t>
      </w:r>
    </w:p>
    <w:p w14:paraId="7B0A9418" w14:textId="77777777" w:rsidR="00EB2A73" w:rsidRDefault="00EB2A73" w:rsidP="00EB2A73">
      <w:r>
        <w:t>constant buffer size</w:t>
      </w:r>
    </w:p>
    <w:p w14:paraId="5FE04A43" w14:textId="77777777" w:rsidR="00EB2A73" w:rsidRDefault="00EB2A73" w:rsidP="00EB2A73"/>
    <w:p w14:paraId="3A8DDBC2" w14:textId="77777777" w:rsidR="00EB2A73" w:rsidRDefault="00EB2A73" w:rsidP="00EB2A73">
      <w:proofErr w:type="spellStart"/>
      <w:r>
        <w:t>inizialize</w:t>
      </w:r>
      <w:proofErr w:type="spellEnd"/>
      <w:r>
        <w:t xml:space="preserve"> </w:t>
      </w:r>
      <w:proofErr w:type="spellStart"/>
      <w:r>
        <w:t>buffersize</w:t>
      </w:r>
      <w:proofErr w:type="spellEnd"/>
    </w:p>
    <w:p w14:paraId="4BFE3D80" w14:textId="70228615" w:rsidR="00EB2A73" w:rsidRDefault="00EB2A73" w:rsidP="00EB2A73">
      <w:r>
        <w:t xml:space="preserve">initialize </w:t>
      </w:r>
      <w:proofErr w:type="spellStart"/>
      <w:proofErr w:type="gramStart"/>
      <w:r>
        <w:t>arrayOfThreads</w:t>
      </w:r>
      <w:proofErr w:type="spellEnd"/>
      <w:proofErr w:type="gramEnd"/>
    </w:p>
    <w:p w14:paraId="738A44F8" w14:textId="77777777" w:rsidR="00EB2A73" w:rsidRDefault="00EB2A73" w:rsidP="00EB2A73"/>
    <w:p w14:paraId="1A84C666" w14:textId="77777777" w:rsidR="00EB2A73" w:rsidRDefault="00EB2A73" w:rsidP="00EB2A73">
      <w:r>
        <w:t xml:space="preserve">start </w:t>
      </w:r>
      <w:proofErr w:type="gramStart"/>
      <w:r>
        <w:t>main</w:t>
      </w:r>
      <w:proofErr w:type="gramEnd"/>
      <w:r>
        <w:t xml:space="preserve"> </w:t>
      </w:r>
    </w:p>
    <w:p w14:paraId="72BBE489" w14:textId="77777777" w:rsidR="00EB2A73" w:rsidRDefault="00EB2A73" w:rsidP="00EB2A73"/>
    <w:p w14:paraId="2D3B3F6D" w14:textId="77777777" w:rsidR="00EB2A73" w:rsidRDefault="00EB2A73" w:rsidP="00EB2A73">
      <w:r>
        <w:t xml:space="preserve">    create </w:t>
      </w:r>
      <w:proofErr w:type="spellStart"/>
      <w:r>
        <w:t>pthread</w:t>
      </w:r>
      <w:proofErr w:type="spellEnd"/>
      <w:r>
        <w:t xml:space="preserve"> </w:t>
      </w:r>
      <w:proofErr w:type="gramStart"/>
      <w:r>
        <w:t>producer</w:t>
      </w:r>
      <w:proofErr w:type="gramEnd"/>
    </w:p>
    <w:p w14:paraId="54FD028D" w14:textId="77777777" w:rsidR="00EB2A73" w:rsidRDefault="00EB2A73" w:rsidP="00EB2A73">
      <w:r>
        <w:t xml:space="preserve">    create </w:t>
      </w:r>
      <w:proofErr w:type="spellStart"/>
      <w:r>
        <w:t>pthread</w:t>
      </w:r>
      <w:proofErr w:type="spellEnd"/>
      <w:r>
        <w:t xml:space="preserve"> </w:t>
      </w:r>
      <w:proofErr w:type="gramStart"/>
      <w:r>
        <w:t>consumer</w:t>
      </w:r>
      <w:proofErr w:type="gramEnd"/>
    </w:p>
    <w:p w14:paraId="0957BFC8" w14:textId="77777777" w:rsidR="00EB2A73" w:rsidRDefault="00EB2A73" w:rsidP="00EB2A73"/>
    <w:p w14:paraId="066505FF" w14:textId="77777777" w:rsidR="00EB2A73" w:rsidRDefault="00EB2A73" w:rsidP="00EB2A73">
      <w:r>
        <w:t xml:space="preserve">    initialize min, max, avg, </w:t>
      </w:r>
      <w:proofErr w:type="gramStart"/>
      <w:r>
        <w:t>total</w:t>
      </w:r>
      <w:proofErr w:type="gramEnd"/>
    </w:p>
    <w:p w14:paraId="6CA3ACCC" w14:textId="77777777" w:rsidR="00EB2A73" w:rsidRDefault="00EB2A73" w:rsidP="00EB2A73"/>
    <w:p w14:paraId="5E2911E8" w14:textId="77777777" w:rsidR="00EB2A73" w:rsidRDefault="00EB2A73" w:rsidP="00EB2A73">
      <w:r>
        <w:t xml:space="preserve">    for loop  up to </w:t>
      </w:r>
      <w:proofErr w:type="spellStart"/>
      <w:r>
        <w:t>numofthreads</w:t>
      </w:r>
      <w:proofErr w:type="spellEnd"/>
    </w:p>
    <w:p w14:paraId="68A0DE99" w14:textId="77777777" w:rsidR="00EB2A73" w:rsidRDefault="00EB2A73" w:rsidP="00EB2A73">
      <w:r>
        <w:t xml:space="preserve">        </w:t>
      </w:r>
      <w:proofErr w:type="spellStart"/>
      <w:r>
        <w:t>pthread</w:t>
      </w:r>
      <w:proofErr w:type="spellEnd"/>
      <w:r>
        <w:t xml:space="preserve"> join </w:t>
      </w:r>
      <w:proofErr w:type="gramStart"/>
      <w:r>
        <w:t>threads</w:t>
      </w:r>
      <w:proofErr w:type="gramEnd"/>
    </w:p>
    <w:p w14:paraId="7E88944E" w14:textId="77777777" w:rsidR="00EB2A73" w:rsidRDefault="00EB2A73" w:rsidP="00EB2A73">
      <w:r>
        <w:t xml:space="preserve">    end for loop</w:t>
      </w:r>
    </w:p>
    <w:p w14:paraId="58AE76C9" w14:textId="77777777" w:rsidR="00EB2A73" w:rsidRDefault="00EB2A73" w:rsidP="00EB2A73"/>
    <w:p w14:paraId="380FE000" w14:textId="77777777" w:rsidR="00EB2A73" w:rsidRDefault="00EB2A73" w:rsidP="00EB2A73">
      <w:r>
        <w:t xml:space="preserve">    for loop up to buffer size</w:t>
      </w:r>
    </w:p>
    <w:p w14:paraId="541137D1" w14:textId="77777777" w:rsidR="00EB2A73" w:rsidRDefault="00EB2A73" w:rsidP="00EB2A73">
      <w:r>
        <w:t xml:space="preserve">        </w:t>
      </w:r>
      <w:proofErr w:type="spellStart"/>
      <w:r>
        <w:t>conpare</w:t>
      </w:r>
      <w:proofErr w:type="spellEnd"/>
      <w:r>
        <w:t xml:space="preserve"> max </w:t>
      </w:r>
    </w:p>
    <w:p w14:paraId="33972245" w14:textId="77777777" w:rsidR="00EB2A73" w:rsidRDefault="00EB2A73" w:rsidP="00EB2A73">
      <w:r>
        <w:t xml:space="preserve">            assign if </w:t>
      </w:r>
      <w:proofErr w:type="gramStart"/>
      <w:r>
        <w:t>needed</w:t>
      </w:r>
      <w:proofErr w:type="gramEnd"/>
      <w:r>
        <w:t xml:space="preserve"> </w:t>
      </w:r>
    </w:p>
    <w:p w14:paraId="480A86A2" w14:textId="77777777" w:rsidR="00EB2A73" w:rsidRDefault="00EB2A73" w:rsidP="00EB2A73"/>
    <w:p w14:paraId="56DBDF53" w14:textId="77777777" w:rsidR="00EB2A73" w:rsidRDefault="00EB2A73" w:rsidP="00EB2A73">
      <w:r>
        <w:t xml:space="preserve">        compare </w:t>
      </w:r>
      <w:proofErr w:type="gramStart"/>
      <w:r>
        <w:t>min</w:t>
      </w:r>
      <w:proofErr w:type="gramEnd"/>
    </w:p>
    <w:p w14:paraId="4C135143" w14:textId="77777777" w:rsidR="00EB2A73" w:rsidRDefault="00EB2A73" w:rsidP="00EB2A73">
      <w:r>
        <w:t xml:space="preserve">            assign if </w:t>
      </w:r>
      <w:proofErr w:type="gramStart"/>
      <w:r>
        <w:t>needed</w:t>
      </w:r>
      <w:proofErr w:type="gramEnd"/>
      <w:r>
        <w:t xml:space="preserve"> </w:t>
      </w:r>
    </w:p>
    <w:p w14:paraId="1C215694" w14:textId="77777777" w:rsidR="00EB2A73" w:rsidRDefault="00EB2A73" w:rsidP="00EB2A73">
      <w:r>
        <w:t xml:space="preserve">        </w:t>
      </w:r>
    </w:p>
    <w:p w14:paraId="46031A12" w14:textId="77777777" w:rsidR="00EB2A73" w:rsidRDefault="00EB2A73" w:rsidP="00EB2A73">
      <w:r>
        <w:t xml:space="preserve">        add to </w:t>
      </w:r>
      <w:proofErr w:type="gramStart"/>
      <w:r>
        <w:t>avg</w:t>
      </w:r>
      <w:proofErr w:type="gramEnd"/>
    </w:p>
    <w:p w14:paraId="000C081F" w14:textId="77777777" w:rsidR="00EB2A73" w:rsidRDefault="00EB2A73" w:rsidP="00EB2A73"/>
    <w:p w14:paraId="68A05018" w14:textId="77777777" w:rsidR="00EB2A73" w:rsidRDefault="00EB2A73" w:rsidP="00EB2A73">
      <w:r>
        <w:t xml:space="preserve">    end for loop</w:t>
      </w:r>
    </w:p>
    <w:p w14:paraId="692DA9D2" w14:textId="77777777" w:rsidR="00EB2A73" w:rsidRDefault="00EB2A73" w:rsidP="00EB2A73"/>
    <w:p w14:paraId="17D8C37E" w14:textId="77777777" w:rsidR="00EB2A73" w:rsidRDefault="00EB2A73" w:rsidP="00EB2A73">
      <w:r>
        <w:t xml:space="preserve">    compute avg</w:t>
      </w:r>
    </w:p>
    <w:p w14:paraId="71D08952" w14:textId="77777777" w:rsidR="00EB2A73" w:rsidRDefault="00EB2A73" w:rsidP="00EB2A73"/>
    <w:p w14:paraId="6830F2BE" w14:textId="77777777" w:rsidR="00EB2A73" w:rsidRDefault="00EB2A73" w:rsidP="00EB2A73">
      <w:r>
        <w:t xml:space="preserve">    print the min, max and avg </w:t>
      </w:r>
      <w:proofErr w:type="gramStart"/>
      <w:r>
        <w:t>report</w:t>
      </w:r>
      <w:proofErr w:type="gramEnd"/>
    </w:p>
    <w:p w14:paraId="38DD48DA" w14:textId="77777777" w:rsidR="00EB2A73" w:rsidRDefault="00EB2A73" w:rsidP="00EB2A73"/>
    <w:p w14:paraId="1C40A744" w14:textId="77777777" w:rsidR="00EB2A73" w:rsidRDefault="00EB2A73" w:rsidP="00EB2A73">
      <w:r>
        <w:t xml:space="preserve">end </w:t>
      </w:r>
      <w:proofErr w:type="gramStart"/>
      <w:r>
        <w:t>main</w:t>
      </w:r>
      <w:proofErr w:type="gramEnd"/>
      <w:r>
        <w:t xml:space="preserve"> </w:t>
      </w:r>
    </w:p>
    <w:p w14:paraId="775DADE5" w14:textId="77777777" w:rsidR="00EB2A73" w:rsidRDefault="00EB2A73" w:rsidP="00EB2A73"/>
    <w:p w14:paraId="5FE5345C" w14:textId="77777777" w:rsidR="00EB2A73" w:rsidRDefault="00EB2A73" w:rsidP="00EB2A73">
      <w:r>
        <w:t xml:space="preserve">start </w:t>
      </w:r>
      <w:proofErr w:type="gramStart"/>
      <w:r>
        <w:t>consumer</w:t>
      </w:r>
      <w:proofErr w:type="gramEnd"/>
      <w:r>
        <w:t xml:space="preserve"> </w:t>
      </w:r>
    </w:p>
    <w:p w14:paraId="77168529" w14:textId="77777777" w:rsidR="00EB2A73" w:rsidRDefault="00EB2A73" w:rsidP="00EB2A73">
      <w:r>
        <w:t xml:space="preserve">    </w:t>
      </w:r>
    </w:p>
    <w:p w14:paraId="35FF6AA2" w14:textId="77777777" w:rsidR="00EB2A73" w:rsidRDefault="00EB2A73" w:rsidP="00EB2A73">
      <w:r>
        <w:t xml:space="preserve">    </w:t>
      </w:r>
      <w:proofErr w:type="spellStart"/>
      <w:r>
        <w:t>pthread</w:t>
      </w:r>
      <w:proofErr w:type="spellEnd"/>
      <w:r>
        <w:t xml:space="preserve"> </w:t>
      </w:r>
      <w:proofErr w:type="gramStart"/>
      <w:r>
        <w:t>wait</w:t>
      </w:r>
      <w:proofErr w:type="gramEnd"/>
    </w:p>
    <w:p w14:paraId="22AAA2B1" w14:textId="77777777" w:rsidR="00EB2A73" w:rsidRDefault="00EB2A73" w:rsidP="00EB2A73"/>
    <w:p w14:paraId="073031FA" w14:textId="77777777" w:rsidR="00EB2A73" w:rsidRDefault="00EB2A73" w:rsidP="00EB2A73">
      <w:r>
        <w:t xml:space="preserve">    </w:t>
      </w:r>
      <w:proofErr w:type="spellStart"/>
      <w:r>
        <w:t>inizialixe</w:t>
      </w:r>
      <w:proofErr w:type="spellEnd"/>
      <w:r>
        <w:t xml:space="preserve"> variables</w:t>
      </w:r>
    </w:p>
    <w:p w14:paraId="5EF9F6D8" w14:textId="77777777" w:rsidR="00EB2A73" w:rsidRDefault="00EB2A73" w:rsidP="00EB2A73"/>
    <w:p w14:paraId="367FB10F" w14:textId="77777777" w:rsidR="00EB2A73" w:rsidRDefault="00EB2A73" w:rsidP="00EB2A73">
      <w:r>
        <w:t xml:space="preserve">    wait for </w:t>
      </w:r>
      <w:proofErr w:type="gramStart"/>
      <w:r>
        <w:t>status</w:t>
      </w:r>
      <w:proofErr w:type="gramEnd"/>
    </w:p>
    <w:p w14:paraId="5BB85833" w14:textId="77777777" w:rsidR="00EB2A73" w:rsidRDefault="00EB2A73" w:rsidP="00EB2A73"/>
    <w:p w14:paraId="4A1C8EDE" w14:textId="77777777" w:rsidR="00EB2A73" w:rsidRDefault="00EB2A73" w:rsidP="00EB2A73">
      <w:r>
        <w:t xml:space="preserve">    while </w:t>
      </w:r>
      <w:proofErr w:type="spellStart"/>
      <w:r>
        <w:t>nextItemOut</w:t>
      </w:r>
      <w:proofErr w:type="spellEnd"/>
      <w:r>
        <w:t xml:space="preserve"> is less than </w:t>
      </w:r>
      <w:proofErr w:type="spellStart"/>
      <w:r>
        <w:t>NumItems</w:t>
      </w:r>
      <w:proofErr w:type="spellEnd"/>
    </w:p>
    <w:p w14:paraId="44A1BB88" w14:textId="77777777" w:rsidR="00EB2A73" w:rsidRDefault="00EB2A73" w:rsidP="00EB2A73">
      <w:r>
        <w:t xml:space="preserve">        print </w:t>
      </w:r>
      <w:proofErr w:type="gramStart"/>
      <w:r>
        <w:t>item</w:t>
      </w:r>
      <w:proofErr w:type="gramEnd"/>
    </w:p>
    <w:p w14:paraId="0BA424EE" w14:textId="77777777" w:rsidR="00EB2A73" w:rsidRDefault="00EB2A73" w:rsidP="00EB2A73">
      <w:r>
        <w:t xml:space="preserve">    end while </w:t>
      </w:r>
    </w:p>
    <w:p w14:paraId="33296DBE" w14:textId="77777777" w:rsidR="00EB2A73" w:rsidRDefault="00EB2A73" w:rsidP="00EB2A73"/>
    <w:p w14:paraId="5763DD1A" w14:textId="77777777" w:rsidR="00EB2A73" w:rsidRDefault="00EB2A73" w:rsidP="00EB2A73">
      <w:r>
        <w:t xml:space="preserve">    clear </w:t>
      </w:r>
      <w:proofErr w:type="spellStart"/>
      <w:r>
        <w:t>pthread</w:t>
      </w:r>
      <w:proofErr w:type="spellEnd"/>
      <w:r>
        <w:t xml:space="preserve"> signal</w:t>
      </w:r>
    </w:p>
    <w:p w14:paraId="2D260870" w14:textId="77777777" w:rsidR="00EB2A73" w:rsidRDefault="00EB2A73" w:rsidP="00EB2A73">
      <w:r>
        <w:t xml:space="preserve">    </w:t>
      </w:r>
      <w:proofErr w:type="spellStart"/>
      <w:r>
        <w:t>pthread</w:t>
      </w:r>
      <w:proofErr w:type="spellEnd"/>
      <w:r>
        <w:t xml:space="preserve"> </w:t>
      </w:r>
      <w:proofErr w:type="gramStart"/>
      <w:r>
        <w:t>exit</w:t>
      </w:r>
      <w:proofErr w:type="gramEnd"/>
    </w:p>
    <w:p w14:paraId="271E69EF" w14:textId="77777777" w:rsidR="00EB2A73" w:rsidRDefault="00EB2A73" w:rsidP="00EB2A73">
      <w:r>
        <w:t>end consumer</w:t>
      </w:r>
    </w:p>
    <w:p w14:paraId="54D2C6F8" w14:textId="77777777" w:rsidR="00EB2A73" w:rsidRDefault="00EB2A73" w:rsidP="00EB2A73"/>
    <w:p w14:paraId="35280D6F" w14:textId="77777777" w:rsidR="00EB2A73" w:rsidRDefault="00EB2A73" w:rsidP="00EB2A73"/>
    <w:p w14:paraId="5C982008" w14:textId="77777777" w:rsidR="00EB2A73" w:rsidRDefault="00EB2A73" w:rsidP="00EB2A73">
      <w:r>
        <w:t xml:space="preserve">start </w:t>
      </w:r>
      <w:proofErr w:type="gramStart"/>
      <w:r>
        <w:t>producer</w:t>
      </w:r>
      <w:proofErr w:type="gramEnd"/>
    </w:p>
    <w:p w14:paraId="5311C266" w14:textId="77777777" w:rsidR="00EB2A73" w:rsidRDefault="00EB2A73" w:rsidP="00EB2A73"/>
    <w:p w14:paraId="6B5BA7AE" w14:textId="77777777" w:rsidR="00EB2A73" w:rsidRDefault="00EB2A73" w:rsidP="00EB2A73">
      <w:r>
        <w:t xml:space="preserve">    while </w:t>
      </w:r>
      <w:proofErr w:type="spellStart"/>
      <w:r>
        <w:t>nextItem</w:t>
      </w:r>
      <w:proofErr w:type="spellEnd"/>
      <w:r>
        <w:t xml:space="preserve"> is less than </w:t>
      </w:r>
      <w:proofErr w:type="spellStart"/>
      <w:r>
        <w:t>numItems</w:t>
      </w:r>
      <w:proofErr w:type="spellEnd"/>
    </w:p>
    <w:p w14:paraId="363CBC3E" w14:textId="77777777" w:rsidR="00EB2A73" w:rsidRDefault="00EB2A73" w:rsidP="00EB2A73">
      <w:r>
        <w:lastRenderedPageBreak/>
        <w:t xml:space="preserve">        num = rand number </w:t>
      </w:r>
    </w:p>
    <w:p w14:paraId="530E5E14" w14:textId="77777777" w:rsidR="00EB2A73" w:rsidRDefault="00EB2A73" w:rsidP="00EB2A73"/>
    <w:p w14:paraId="693C1103" w14:textId="77777777" w:rsidR="00EB2A73" w:rsidRDefault="00EB2A73" w:rsidP="00EB2A73">
      <w:r>
        <w:t xml:space="preserve">        assign num to </w:t>
      </w:r>
      <w:proofErr w:type="gramStart"/>
      <w:r>
        <w:t>buffer</w:t>
      </w:r>
      <w:proofErr w:type="gramEnd"/>
      <w:r>
        <w:t xml:space="preserve"> </w:t>
      </w:r>
    </w:p>
    <w:p w14:paraId="40658192" w14:textId="77777777" w:rsidR="00EB2A73" w:rsidRDefault="00EB2A73" w:rsidP="00EB2A73">
      <w:r>
        <w:t xml:space="preserve">    end while</w:t>
      </w:r>
    </w:p>
    <w:p w14:paraId="1128A3F2" w14:textId="77777777" w:rsidR="00EB2A73" w:rsidRDefault="00EB2A73" w:rsidP="00EB2A73"/>
    <w:p w14:paraId="5F262F96" w14:textId="77777777" w:rsidR="00EB2A73" w:rsidRDefault="00EB2A73" w:rsidP="00EB2A73">
      <w:r>
        <w:t xml:space="preserve">    </w:t>
      </w:r>
      <w:proofErr w:type="spellStart"/>
      <w:r>
        <w:t>pthread</w:t>
      </w:r>
      <w:proofErr w:type="spellEnd"/>
      <w:r>
        <w:t xml:space="preserve"> signal </w:t>
      </w:r>
      <w:proofErr w:type="gramStart"/>
      <w:r>
        <w:t>full</w:t>
      </w:r>
      <w:proofErr w:type="gramEnd"/>
      <w:r>
        <w:t xml:space="preserve"> </w:t>
      </w:r>
    </w:p>
    <w:p w14:paraId="56FC81EE" w14:textId="77777777" w:rsidR="00EB2A73" w:rsidRDefault="00EB2A73" w:rsidP="00EB2A73"/>
    <w:p w14:paraId="30116BA4" w14:textId="77777777" w:rsidR="00EB2A73" w:rsidRDefault="00EB2A73" w:rsidP="00EB2A73">
      <w:r>
        <w:t xml:space="preserve">    </w:t>
      </w:r>
      <w:proofErr w:type="spellStart"/>
      <w:r>
        <w:t>pthread</w:t>
      </w:r>
      <w:proofErr w:type="spellEnd"/>
      <w:r>
        <w:t xml:space="preserve"> </w:t>
      </w:r>
      <w:proofErr w:type="gramStart"/>
      <w:r>
        <w:t>exit</w:t>
      </w:r>
      <w:proofErr w:type="gramEnd"/>
    </w:p>
    <w:p w14:paraId="275B46CD" w14:textId="77777777" w:rsidR="00EB2A73" w:rsidRDefault="00EB2A73" w:rsidP="00EB2A73"/>
    <w:p w14:paraId="4D046D23" w14:textId="73B7E03D" w:rsidR="004F4EE5" w:rsidRDefault="00EB2A73" w:rsidP="00EB2A73">
      <w:r>
        <w:t xml:space="preserve">end </w:t>
      </w:r>
      <w:proofErr w:type="spellStart"/>
      <w:r>
        <w:t>produceer</w:t>
      </w:r>
      <w:proofErr w:type="spellEnd"/>
    </w:p>
    <w:sectPr w:rsidR="004F4E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0MjY1MjUxsjA1MrNU0lEKTi0uzszPAykwrAUAE3L7uCwAAAA="/>
  </w:docVars>
  <w:rsids>
    <w:rsidRoot w:val="00EB2A73"/>
    <w:rsid w:val="00E460E2"/>
    <w:rsid w:val="00EB2A73"/>
    <w:rsid w:val="00ED43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C3E8E7"/>
  <w15:chartTrackingRefBased/>
  <w15:docId w15:val="{647846C0-940B-475D-B7DB-D1CDC0BFB2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8927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57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68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1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76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53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72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64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38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61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37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4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98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80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9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2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84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15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87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2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74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5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99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17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99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0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1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28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67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8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9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63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8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92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40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71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0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47</Words>
  <Characters>838</Characters>
  <Application>Microsoft Office Word</Application>
  <DocSecurity>0</DocSecurity>
  <Lines>6</Lines>
  <Paragraphs>1</Paragraphs>
  <ScaleCrop>false</ScaleCrop>
  <Company/>
  <LinksUpToDate>false</LinksUpToDate>
  <CharactersWithSpaces>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dney Reagan Sanders</dc:creator>
  <cp:keywords/>
  <dc:description/>
  <cp:lastModifiedBy>Sidney Reagan Sanders</cp:lastModifiedBy>
  <cp:revision>1</cp:revision>
  <dcterms:created xsi:type="dcterms:W3CDTF">2021-02-16T04:32:00Z</dcterms:created>
  <dcterms:modified xsi:type="dcterms:W3CDTF">2021-02-16T04:33:00Z</dcterms:modified>
</cp:coreProperties>
</file>